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AEF" w:rsidP="00A535A3" w:rsidRDefault="00A535A3" w14:paraId="3D286F4D" w14:textId="77777777">
      <w:pPr>
        <w:pStyle w:val="Heading1"/>
      </w:pPr>
      <w:r>
        <w:t xml:space="preserve">IST256 Project Phase </w:t>
      </w:r>
      <w:r w:rsidR="002324F4">
        <w:t>3</w:t>
      </w:r>
      <w:r>
        <w:t xml:space="preserve">: </w:t>
      </w:r>
      <w:r w:rsidR="00D8117D">
        <w:t xml:space="preserve">The </w:t>
      </w:r>
      <w:r w:rsidR="002324F4">
        <w:t>Rest</w:t>
      </w:r>
    </w:p>
    <w:p w:rsidR="00A535A3" w:rsidP="00A535A3" w:rsidRDefault="00A535A3" w14:paraId="5342B2C4" w14:textId="77777777">
      <w:pPr>
        <w:pStyle w:val="Heading2"/>
      </w:pPr>
      <w:r>
        <w:t xml:space="preserve">[1] Blackboard Group Number. </w:t>
      </w:r>
    </w:p>
    <w:p w:rsidR="00A535A3" w:rsidP="00A535A3" w:rsidRDefault="00A535A3" w14:paraId="40D0E238" w14:textId="1ADD48AB">
      <w:r>
        <w:t>Enter your blackboard Group number:</w:t>
      </w:r>
      <w:r w:rsidR="00B60B45">
        <w:t xml:space="preserve"> 1</w:t>
      </w:r>
    </w:p>
    <w:p w:rsidR="00A535A3" w:rsidP="00A535A3" w:rsidRDefault="00A535A3" w14:paraId="28835018" w14:textId="77777777">
      <w:pPr>
        <w:pStyle w:val="Heading2"/>
      </w:pPr>
      <w:r>
        <w:t>[2] Group Members</w:t>
      </w:r>
      <w:r w:rsidR="006002B9">
        <w:t xml:space="preserve"> and their contributions to this deliverable</w:t>
      </w:r>
    </w:p>
    <w:p w:rsidR="00A535A3" w:rsidP="00A535A3" w:rsidRDefault="00A535A3" w14:paraId="50A462B6" w14:textId="00B70331">
      <w:r>
        <w:t>Enter the names</w:t>
      </w:r>
      <w:r w:rsidR="006002B9">
        <w:t xml:space="preserve"> of your group members and highlight their </w:t>
      </w:r>
      <w:r w:rsidR="0044247B">
        <w:t>SPECIFIC</w:t>
      </w:r>
      <w:r w:rsidR="00B10E53">
        <w:t xml:space="preserve"> and</w:t>
      </w:r>
      <w:r w:rsidR="0044247B">
        <w:t xml:space="preserve"> DETAILED </w:t>
      </w:r>
      <w:r w:rsidR="006002B9">
        <w:t xml:space="preserve">contributions to the project </w:t>
      </w:r>
      <w:r w:rsidR="0044247B">
        <w:t xml:space="preserve">for this phase.  </w:t>
      </w:r>
      <w:r w:rsidR="0044247B">
        <w:rPr>
          <w:b/>
        </w:rPr>
        <w:t xml:space="preserve">Each member of the team should make significant code contributions. Team members who do not make code contributions </w:t>
      </w:r>
      <w:r w:rsidR="00B10E53">
        <w:rPr>
          <w:b/>
        </w:rPr>
        <w:t xml:space="preserve">or who do not contribute to the project effort </w:t>
      </w:r>
      <w:r w:rsidR="0044247B">
        <w:rPr>
          <w:b/>
        </w:rPr>
        <w:t>will receive a lower gra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7499"/>
      </w:tblGrid>
      <w:tr w:rsidR="006002B9" w:rsidTr="006002B9" w14:paraId="458F5A38" w14:textId="77777777">
        <w:tc>
          <w:tcPr>
            <w:tcW w:w="3116" w:type="dxa"/>
          </w:tcPr>
          <w:p w:rsidRPr="00A535A3" w:rsidR="006002B9" w:rsidP="00A535A3" w:rsidRDefault="006002B9" w14:paraId="4D6BD096" w14:textId="77777777">
            <w:pPr>
              <w:rPr>
                <w:b/>
              </w:rPr>
            </w:pPr>
            <w:r w:rsidRPr="00A535A3">
              <w:rPr>
                <w:b/>
              </w:rPr>
              <w:t>Name</w:t>
            </w:r>
          </w:p>
        </w:tc>
        <w:tc>
          <w:tcPr>
            <w:tcW w:w="7499" w:type="dxa"/>
          </w:tcPr>
          <w:p w:rsidRPr="00A535A3" w:rsidR="006002B9" w:rsidP="00A535A3" w:rsidRDefault="00496DCF" w14:paraId="3C2DD69F" w14:textId="17137EBC">
            <w:pPr>
              <w:rPr>
                <w:b/>
              </w:rPr>
            </w:pPr>
            <w:r>
              <w:rPr>
                <w:b/>
              </w:rPr>
              <w:t xml:space="preserve">Detailed </w:t>
            </w:r>
            <w:r w:rsidR="006002B9">
              <w:rPr>
                <w:b/>
              </w:rPr>
              <w:t>Summary of contributions</w:t>
            </w:r>
          </w:p>
        </w:tc>
      </w:tr>
      <w:tr w:rsidR="006002B9" w:rsidTr="006002B9" w14:paraId="28CFF691" w14:textId="77777777">
        <w:tc>
          <w:tcPr>
            <w:tcW w:w="3116" w:type="dxa"/>
          </w:tcPr>
          <w:p w:rsidR="006002B9" w:rsidP="00A535A3" w:rsidRDefault="00B60B45" w14:paraId="2784E29F" w14:textId="38C587B2">
            <w:proofErr w:type="spellStart"/>
            <w:r>
              <w:t>Chaofan</w:t>
            </w:r>
            <w:proofErr w:type="spellEnd"/>
            <w:r>
              <w:t xml:space="preserve"> Chen</w:t>
            </w:r>
          </w:p>
        </w:tc>
        <w:tc>
          <w:tcPr>
            <w:tcW w:w="7499" w:type="dxa"/>
          </w:tcPr>
          <w:p w:rsidR="006002B9" w:rsidP="00BD375F" w:rsidRDefault="00BD375F" w14:paraId="52C07688" w14:textId="77777777">
            <w:pPr>
              <w:pStyle w:val="ListParagraph"/>
              <w:numPr>
                <w:ilvl w:val="0"/>
                <w:numId w:val="4"/>
              </w:numPr>
            </w:pPr>
            <w:r>
              <w:t>Video Editing for the Project</w:t>
            </w:r>
          </w:p>
          <w:p w:rsidR="00BD375F" w:rsidP="00BD375F" w:rsidRDefault="008358C9" w14:paraId="1CB254B3" w14:textId="77777777">
            <w:pPr>
              <w:pStyle w:val="ListParagraph"/>
              <w:numPr>
                <w:ilvl w:val="0"/>
                <w:numId w:val="4"/>
              </w:numPr>
            </w:pPr>
            <w:r>
              <w:t>Write code on sentiment analysis</w:t>
            </w:r>
          </w:p>
          <w:p w:rsidR="008358C9" w:rsidP="00BD375F" w:rsidRDefault="008047E6" w14:paraId="2FF6C428" w14:textId="0A53DA61">
            <w:pPr>
              <w:pStyle w:val="ListParagraph"/>
              <w:numPr>
                <w:ilvl w:val="0"/>
                <w:numId w:val="4"/>
              </w:numPr>
            </w:pPr>
            <w:r>
              <w:t xml:space="preserve">Test program to ensure </w:t>
            </w:r>
            <w:r w:rsidR="00E821D3">
              <w:t>it work</w:t>
            </w:r>
          </w:p>
        </w:tc>
      </w:tr>
      <w:tr w:rsidR="006002B9" w:rsidTr="006002B9" w14:paraId="12758674" w14:textId="77777777">
        <w:tc>
          <w:tcPr>
            <w:tcW w:w="3116" w:type="dxa"/>
          </w:tcPr>
          <w:p w:rsidR="006002B9" w:rsidP="00A535A3" w:rsidRDefault="00B60B45" w14:paraId="4D32EFD1" w14:textId="48DB6434">
            <w:r>
              <w:t>Liwen Duan</w:t>
            </w:r>
          </w:p>
        </w:tc>
        <w:tc>
          <w:tcPr>
            <w:tcW w:w="7499" w:type="dxa"/>
          </w:tcPr>
          <w:p w:rsidR="006002B9" w:rsidP="00E821D3" w:rsidRDefault="00E821D3" w14:paraId="2C0FA40E" w14:textId="1E62CB03">
            <w:pPr>
              <w:pStyle w:val="ListParagraph"/>
              <w:numPr>
                <w:ilvl w:val="0"/>
                <w:numId w:val="4"/>
              </w:numPr>
            </w:pPr>
            <w:r>
              <w:t xml:space="preserve">Write code for </w:t>
            </w:r>
            <w:proofErr w:type="spellStart"/>
            <w:r>
              <w:t>Tweepy</w:t>
            </w:r>
            <w:proofErr w:type="spellEnd"/>
            <w:r w:rsidR="00F646B8">
              <w:t xml:space="preserve">, </w:t>
            </w:r>
            <w:proofErr w:type="spellStart"/>
            <w:r w:rsidR="004B37F4">
              <w:t>ipywidget</w:t>
            </w:r>
            <w:proofErr w:type="spellEnd"/>
            <w:r w:rsidR="004B37F4">
              <w:t xml:space="preserve"> button and dropdown menu</w:t>
            </w:r>
          </w:p>
          <w:p w:rsidR="004B37F4" w:rsidP="00E821D3" w:rsidRDefault="002D1766" w14:paraId="4F12F48D" w14:textId="667DE887">
            <w:pPr>
              <w:pStyle w:val="ListParagraph"/>
              <w:numPr>
                <w:ilvl w:val="0"/>
                <w:numId w:val="4"/>
              </w:numPr>
            </w:pPr>
            <w:r>
              <w:t>Organizing all the code for simplicity looking</w:t>
            </w:r>
          </w:p>
          <w:p w:rsidR="00E821D3" w:rsidP="00E821D3" w:rsidRDefault="00D3402F" w14:paraId="249B18B6" w14:textId="77777777">
            <w:pPr>
              <w:pStyle w:val="ListParagraph"/>
              <w:numPr>
                <w:ilvl w:val="0"/>
                <w:numId w:val="4"/>
              </w:numPr>
            </w:pPr>
            <w:r>
              <w:t>Test function</w:t>
            </w:r>
          </w:p>
          <w:p w:rsidR="00D3402F" w:rsidP="00E821D3" w:rsidRDefault="00D3402F" w14:paraId="36270848" w14:textId="7D4C88C8">
            <w:pPr>
              <w:pStyle w:val="ListParagraph"/>
              <w:numPr>
                <w:ilvl w:val="0"/>
                <w:numId w:val="4"/>
              </w:numPr>
            </w:pPr>
            <w:r>
              <w:t>Review code for final</w:t>
            </w:r>
          </w:p>
        </w:tc>
      </w:tr>
    </w:tbl>
    <w:p w:rsidR="006002B9" w:rsidP="00A535A3" w:rsidRDefault="00A535A3" w14:paraId="7A80F193" w14:textId="77777777">
      <w:pPr>
        <w:pStyle w:val="Heading2"/>
      </w:pPr>
      <w:r>
        <w:br/>
      </w:r>
      <w:r w:rsidR="006002B9">
        <w:t>[3] Project Github Repository</w:t>
      </w:r>
    </w:p>
    <w:p w:rsidR="002324F4" w:rsidP="006002B9" w:rsidRDefault="006002B9" w14:paraId="3FC07D14" w14:textId="415C6CB7">
      <w:r>
        <w:t xml:space="preserve">Provide a </w:t>
      </w:r>
      <w:r w:rsidRPr="002324F4">
        <w:rPr>
          <w:b/>
        </w:rPr>
        <w:t>link</w:t>
      </w:r>
      <w:r>
        <w:t xml:space="preserve"> to your project’s GitHub repository. In this repository should be </w:t>
      </w:r>
      <w:r w:rsidR="0044247B">
        <w:t xml:space="preserve">1) </w:t>
      </w:r>
      <w:r>
        <w:t>code examples</w:t>
      </w:r>
      <w:r w:rsidR="002324F4">
        <w:t xml:space="preserve"> from the previous deliverable, </w:t>
      </w:r>
      <w:r w:rsidR="0044247B">
        <w:t xml:space="preserve">2) </w:t>
      </w:r>
      <w:r w:rsidR="002324F4">
        <w:t xml:space="preserve">a digital copy of your poster as a PDF or JPG, </w:t>
      </w:r>
      <w:r w:rsidR="0044247B">
        <w:t xml:space="preserve">3) </w:t>
      </w:r>
      <w:r w:rsidR="002324F4">
        <w:t>your project code</w:t>
      </w:r>
      <w:r w:rsidR="0044247B">
        <w:t xml:space="preserve"> as you worked on the project</w:t>
      </w:r>
      <w:r w:rsidR="00B10E53">
        <w:t xml:space="preserve"> (which is important as it helps your mentor see how to derived at the final deliverable)</w:t>
      </w:r>
      <w:r w:rsidR="002324F4">
        <w:t>,</w:t>
      </w:r>
      <w:r w:rsidR="0044247B">
        <w:t xml:space="preserve"> 4) Your final project code deliverable</w:t>
      </w:r>
      <w:r w:rsidR="00B10E53">
        <w:t xml:space="preserve"> (clearly identified)</w:t>
      </w:r>
      <w:r w:rsidR="002324F4">
        <w:t xml:space="preserve"> and </w:t>
      </w:r>
      <w:r w:rsidR="0044247B">
        <w:t xml:space="preserve">5) </w:t>
      </w:r>
      <w:r w:rsidR="002324F4">
        <w:t xml:space="preserve">any other artifacts relevant to your work which will help your </w:t>
      </w:r>
      <w:r w:rsidR="00B10E53">
        <w:t>f</w:t>
      </w:r>
      <w:r w:rsidR="002324F4">
        <w:t xml:space="preserve">aculty </w:t>
      </w:r>
      <w:r w:rsidR="00B10E53">
        <w:t>m</w:t>
      </w:r>
      <w:r w:rsidR="002324F4">
        <w:t xml:space="preserve">entor grade your project. See project page for details. </w:t>
      </w:r>
    </w:p>
    <w:p w:rsidR="0068362A" w:rsidP="006002B9" w:rsidRDefault="00CF1B38" w14:paraId="11C375CF" w14:textId="77F75DF9">
      <w:hyperlink w:history="1" r:id="rId7">
        <w:r w:rsidR="0068362A">
          <w:rPr>
            <w:rStyle w:val="Hyperlink"/>
          </w:rPr>
          <w:t>https://github.com/liduan-su/fall-2019-ist256-project</w:t>
        </w:r>
      </w:hyperlink>
    </w:p>
    <w:p w:rsidR="002324F4" w:rsidP="006002B9" w:rsidRDefault="002324F4" w14:paraId="568B38AA" w14:textId="77777777"/>
    <w:p w:rsidR="00A535A3" w:rsidP="00A535A3" w:rsidRDefault="00A535A3" w14:paraId="3609A7C7" w14:textId="77777777">
      <w:pPr>
        <w:pStyle w:val="Heading2"/>
      </w:pPr>
      <w:r>
        <w:t>[</w:t>
      </w:r>
      <w:r w:rsidR="002324F4">
        <w:t>4</w:t>
      </w:r>
      <w:r>
        <w:t xml:space="preserve">] </w:t>
      </w:r>
      <w:r w:rsidR="002324F4">
        <w:t>Project Videos</w:t>
      </w:r>
    </w:p>
    <w:p w:rsidR="006002B9" w:rsidP="002324F4" w:rsidRDefault="002324F4" w14:paraId="2B7644DA" w14:textId="77777777">
      <w:r>
        <w:t xml:space="preserve">Provide two links to each of your 2 project videos.  See project </w:t>
      </w:r>
      <w:bookmarkStart w:name="_GoBack" w:id="0"/>
      <w:bookmarkEnd w:id="0"/>
      <w:r>
        <w:t xml:space="preserve">page for details. </w:t>
      </w:r>
    </w:p>
    <w:p w:rsidR="2C9989E8" w:rsidP="2C9989E8" w:rsidRDefault="2C9989E8" w14:paraId="21E92034" w14:textId="70D3FA86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2C9989E8">
        <w:rPr/>
        <w:t>Link to demo day pitch:</w:t>
      </w:r>
      <w:r w:rsidR="2C9989E8">
        <w:rPr/>
        <w:t xml:space="preserve"> </w:t>
      </w:r>
      <w:hyperlink r:id="R7b2128969e1046c7">
        <w:r w:rsidRPr="2C9989E8" w:rsidR="2C9989E8">
          <w:rPr>
            <w:rStyle w:val="Hyperlink"/>
          </w:rPr>
          <w:t>https://youtu.be/ln54MhvRrXo</w:t>
        </w:r>
      </w:hyperlink>
    </w:p>
    <w:p w:rsidR="2C9989E8" w:rsidP="2C9989E8" w:rsidRDefault="2C9989E8" w14:paraId="1F634620" w14:textId="1E486317">
      <w:pPr>
        <w:pStyle w:val="Normal"/>
        <w:ind w:left="360"/>
      </w:pPr>
    </w:p>
    <w:p w:rsidR="2C9989E8" w:rsidP="2C9989E8" w:rsidRDefault="2C9989E8" w14:paraId="050FEAC0" w14:textId="7EEAFD8D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2C9989E8">
        <w:rPr/>
        <w:t>Link to project reflection:</w:t>
      </w:r>
      <w:r w:rsidR="2C9989E8">
        <w:rPr/>
        <w:t xml:space="preserve"> </w:t>
      </w:r>
      <w:hyperlink r:id="R2d46dcb9f9804abc">
        <w:r w:rsidRPr="2C9989E8" w:rsidR="2C9989E8">
          <w:rPr>
            <w:rStyle w:val="Hyperlink"/>
          </w:rPr>
          <w:t>https://youtu.be/jj-jHzMjmVc</w:t>
        </w:r>
      </w:hyperlink>
    </w:p>
    <w:p w:rsidR="002324F4" w:rsidP="002324F4" w:rsidRDefault="002324F4" w14:paraId="6554233F" w14:textId="77777777"/>
    <w:p w:rsidR="00A535A3" w:rsidP="00A535A3" w:rsidRDefault="00A535A3" w14:paraId="67D90DDD" w14:textId="77777777"/>
    <w:p w:rsidRPr="00A535A3" w:rsidR="00A535A3" w:rsidP="00A535A3" w:rsidRDefault="00A535A3" w14:paraId="0CF5B94B" w14:textId="77777777"/>
    <w:sectPr w:rsidRPr="00A535A3" w:rsidR="00A535A3" w:rsidSect="00A535A3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B38" w:rsidP="00B60B45" w:rsidRDefault="00CF1B38" w14:paraId="6CEFFDDD" w14:textId="77777777">
      <w:pPr>
        <w:spacing w:after="0" w:line="240" w:lineRule="auto"/>
      </w:pPr>
      <w:r>
        <w:separator/>
      </w:r>
    </w:p>
  </w:endnote>
  <w:endnote w:type="continuationSeparator" w:id="0">
    <w:p w:rsidR="00CF1B38" w:rsidP="00B60B45" w:rsidRDefault="00CF1B38" w14:paraId="47BFAF4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B38" w:rsidP="00B60B45" w:rsidRDefault="00CF1B38" w14:paraId="70159FEB" w14:textId="77777777">
      <w:pPr>
        <w:spacing w:after="0" w:line="240" w:lineRule="auto"/>
      </w:pPr>
      <w:r>
        <w:separator/>
      </w:r>
    </w:p>
  </w:footnote>
  <w:footnote w:type="continuationSeparator" w:id="0">
    <w:p w:rsidR="00CF1B38" w:rsidP="00B60B45" w:rsidRDefault="00CF1B38" w14:paraId="3A28426E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54952"/>
    <w:multiLevelType w:val="hybridMultilevel"/>
    <w:tmpl w:val="ABA8E036"/>
    <w:lvl w:ilvl="0" w:tplc="86722278">
      <w:numFmt w:val="bullet"/>
      <w:lvlText w:val="-"/>
      <w:lvlJc w:val="left"/>
      <w:pPr>
        <w:ind w:left="720" w:hanging="360"/>
      </w:pPr>
      <w:rPr>
        <w:rFonts w:hint="default" w:ascii="Calibri" w:hAnsi="Calibri" w:eastAsia="SimSun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01119C9"/>
    <w:multiLevelType w:val="hybridMultilevel"/>
    <w:tmpl w:val="E30AB1D4"/>
    <w:lvl w:ilvl="0" w:tplc="B2420E5A">
      <w:numFmt w:val="bullet"/>
      <w:lvlText w:val="-"/>
      <w:lvlJc w:val="left"/>
      <w:pPr>
        <w:ind w:left="720" w:hanging="360"/>
      </w:pPr>
      <w:rPr>
        <w:rFonts w:hint="eastAsia" w:ascii="DengXian" w:hAnsi="DengXian" w:eastAsia="DengXian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61859AD"/>
    <w:multiLevelType w:val="hybridMultilevel"/>
    <w:tmpl w:val="DA6019AA"/>
    <w:lvl w:ilvl="0" w:tplc="F3ACA06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FC3C41"/>
    <w:multiLevelType w:val="hybridMultilevel"/>
    <w:tmpl w:val="AF40ADCA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MLEwNDQxNDM2NDVT0lEKTi0uzszPAykwqgUASKczJSwAAAA="/>
  </w:docVars>
  <w:rsids>
    <w:rsidRoot w:val="00A535A3"/>
    <w:rsid w:val="001A0867"/>
    <w:rsid w:val="001B3B3E"/>
    <w:rsid w:val="002324F4"/>
    <w:rsid w:val="002D1766"/>
    <w:rsid w:val="003576F5"/>
    <w:rsid w:val="0044247B"/>
    <w:rsid w:val="00496DCF"/>
    <w:rsid w:val="004B37F4"/>
    <w:rsid w:val="005C1AEF"/>
    <w:rsid w:val="006002B9"/>
    <w:rsid w:val="0068362A"/>
    <w:rsid w:val="008047E6"/>
    <w:rsid w:val="008358C9"/>
    <w:rsid w:val="00A535A3"/>
    <w:rsid w:val="00B10E53"/>
    <w:rsid w:val="00B60B45"/>
    <w:rsid w:val="00BD375F"/>
    <w:rsid w:val="00CF1B38"/>
    <w:rsid w:val="00D3402F"/>
    <w:rsid w:val="00D8117D"/>
    <w:rsid w:val="00E821D3"/>
    <w:rsid w:val="00F646B8"/>
    <w:rsid w:val="00F82151"/>
    <w:rsid w:val="2C998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38D753"/>
  <w15:chartTrackingRefBased/>
  <w15:docId w15:val="{E383E9B2-26DF-416F-BCF3-BA1935F2B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35A3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35A3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35A3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535A3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A535A3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535A3"/>
    <w:pPr>
      <w:ind w:left="720"/>
      <w:contextualSpacing/>
    </w:pPr>
  </w:style>
  <w:style w:type="character" w:styleId="Heading2Char" w:customStyle="1">
    <w:name w:val="Heading 2 Char"/>
    <w:basedOn w:val="DefaultParagraphFont"/>
    <w:link w:val="Heading2"/>
    <w:uiPriority w:val="9"/>
    <w:rsid w:val="00A535A3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535A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A535A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60B4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60B45"/>
  </w:style>
  <w:style w:type="paragraph" w:styleId="Footer">
    <w:name w:val="footer"/>
    <w:basedOn w:val="Normal"/>
    <w:link w:val="FooterChar"/>
    <w:uiPriority w:val="99"/>
    <w:unhideWhenUsed/>
    <w:rsid w:val="00B60B4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60B45"/>
  </w:style>
  <w:style w:type="character" w:styleId="Hyperlink">
    <w:name w:val="Hyperlink"/>
    <w:basedOn w:val="DefaultParagraphFont"/>
    <w:uiPriority w:val="99"/>
    <w:semiHidden/>
    <w:unhideWhenUsed/>
    <w:rsid w:val="006836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https://github.com/liduan-su/fall-2019-ist256-project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youtu.be/ln54MhvRrXo" TargetMode="External" Id="R7b2128969e1046c7" /><Relationship Type="http://schemas.openxmlformats.org/officeDocument/2006/relationships/hyperlink" Target="https://youtu.be/jj-jHzMjmVc" TargetMode="External" Id="R2d46dcb9f9804ab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hael A Fudge Jr</dc:creator>
  <keywords/>
  <dc:description/>
  <lastModifiedBy>Chaofan Chen</lastModifiedBy>
  <revision>18</revision>
  <dcterms:created xsi:type="dcterms:W3CDTF">2017-12-31T19:52:00.0000000Z</dcterms:created>
  <dcterms:modified xsi:type="dcterms:W3CDTF">2019-12-13T17:35:48.6340103Z</dcterms:modified>
</coreProperties>
</file>